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4DCEE6FC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fetch intersecting records of two tables.</w:t>
      </w:r>
    </w:p>
    <w:p w14:paraId="4FFF9875" w14:textId="09EA7B31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DB6C12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show records from one table that another table does not have.</w:t>
      </w:r>
    </w:p>
    <w:p w14:paraId="6F09E99F" w14:textId="0803C8B3" w:rsidR="005345AB" w:rsidRDefault="00DB6C12">
      <w:r>
        <w:t>Answer:</w:t>
      </w:r>
    </w:p>
    <w:p w14:paraId="14371FE5" w14:textId="5161C7AC" w:rsidR="00DB6C12" w:rsidRDefault="00DB6C12">
      <w:r>
        <w:t>1.</w:t>
      </w:r>
    </w:p>
    <w:p w14:paraId="024CC213" w14:textId="77777777" w:rsidR="00DB6C12" w:rsidRDefault="00DB6C12" w:rsidP="00DB6C12">
      <w:r>
        <w:t xml:space="preserve">SELECT </w:t>
      </w:r>
      <w:proofErr w:type="spellStart"/>
      <w:r>
        <w:t>column_name</w:t>
      </w:r>
      <w:proofErr w:type="spellEnd"/>
      <w:r>
        <w:t>(s)</w:t>
      </w:r>
    </w:p>
    <w:p w14:paraId="55BDFEE2" w14:textId="77777777" w:rsidR="00DB6C12" w:rsidRDefault="00DB6C12" w:rsidP="00DB6C12">
      <w:r>
        <w:t>FROM table1</w:t>
      </w:r>
    </w:p>
    <w:p w14:paraId="74E815D8" w14:textId="77777777" w:rsidR="00DB6C12" w:rsidRDefault="00DB6C12" w:rsidP="00DB6C12">
      <w:r>
        <w:t>INTERSECT</w:t>
      </w:r>
    </w:p>
    <w:p w14:paraId="069AE5F9" w14:textId="77777777" w:rsidR="00DB6C12" w:rsidRDefault="00DB6C12" w:rsidP="00DB6C12">
      <w:r>
        <w:t xml:space="preserve">SELECT </w:t>
      </w:r>
      <w:proofErr w:type="spellStart"/>
      <w:r>
        <w:t>column_name</w:t>
      </w:r>
      <w:proofErr w:type="spellEnd"/>
      <w:r>
        <w:t>(s)</w:t>
      </w:r>
    </w:p>
    <w:p w14:paraId="2F3604CD" w14:textId="5145666C" w:rsidR="00DB6C12" w:rsidRDefault="00DB6C12" w:rsidP="00DB6C12">
      <w:r>
        <w:t>FROM table2;</w:t>
      </w:r>
    </w:p>
    <w:p w14:paraId="6E77248F" w14:textId="42DEAB49" w:rsidR="00DB6C12" w:rsidRDefault="00DB6C12" w:rsidP="00DB6C12">
      <w:r>
        <w:t>2.</w:t>
      </w:r>
    </w:p>
    <w:p w14:paraId="01B17C22" w14:textId="77777777" w:rsidR="00DB6C12" w:rsidRDefault="00DB6C12" w:rsidP="00DB6C12">
      <w:r>
        <w:t>SELECT table1.column_name(s)</w:t>
      </w:r>
    </w:p>
    <w:p w14:paraId="10F3D0A3" w14:textId="77777777" w:rsidR="00DB6C12" w:rsidRDefault="00DB6C12" w:rsidP="00DB6C12">
      <w:r>
        <w:t>FROM table1</w:t>
      </w:r>
    </w:p>
    <w:p w14:paraId="7497BE1A" w14:textId="77777777" w:rsidR="00DB6C12" w:rsidRDefault="00DB6C12" w:rsidP="00DB6C12">
      <w:r>
        <w:t>LEFT JOIN table2</w:t>
      </w:r>
    </w:p>
    <w:p w14:paraId="7C64E7D3" w14:textId="77777777" w:rsidR="00DB6C12" w:rsidRDefault="00DB6C12" w:rsidP="00DB6C12">
      <w:r>
        <w:t>ON table1.key = table2.key</w:t>
      </w:r>
    </w:p>
    <w:p w14:paraId="735DEC47" w14:textId="461E7792" w:rsidR="00DB6C12" w:rsidRDefault="00DB6C12" w:rsidP="00DB6C12">
      <w:r>
        <w:t>WHERE table2.key IS NULL;</w:t>
      </w:r>
    </w:p>
    <w:sectPr w:rsidR="00DB6C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DB6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0019D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3</cp:revision>
  <dcterms:created xsi:type="dcterms:W3CDTF">2021-03-26T13:46:00Z</dcterms:created>
  <dcterms:modified xsi:type="dcterms:W3CDTF">2023-02-18T15:20:00Z</dcterms:modified>
</cp:coreProperties>
</file>